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BA86B1" w14:textId="0BB21E21" w:rsidR="007B6F8E" w:rsidRDefault="00D22F4E">
      <w:r>
        <w:t>Pg No.63</w:t>
      </w:r>
    </w:p>
    <w:p w14:paraId="1F3ECED4" w14:textId="7F4C6DA0" w:rsidR="00D22F4E" w:rsidRDefault="00D22F4E">
      <w:r w:rsidRPr="00D22F4E">
        <w:rPr>
          <w:noProof/>
        </w:rPr>
        <w:drawing>
          <wp:inline distT="0" distB="0" distL="0" distR="0" wp14:anchorId="32168C36" wp14:editId="260DBB7A">
            <wp:extent cx="1949550" cy="1028753"/>
            <wp:effectExtent l="0" t="0" r="0" b="0"/>
            <wp:docPr id="565733556" name="Picture 1" descr="A black and white image of a table with wri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733556" name="Picture 1" descr="A black and white image of a table with writing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ECD1" w14:textId="37649098" w:rsidR="00D22F4E" w:rsidRDefault="00D22F4E">
      <w:r w:rsidRPr="00D22F4E">
        <w:rPr>
          <w:noProof/>
        </w:rPr>
        <w:drawing>
          <wp:inline distT="0" distB="0" distL="0" distR="0" wp14:anchorId="280BDE54" wp14:editId="385ED2B2">
            <wp:extent cx="1968601" cy="368319"/>
            <wp:effectExtent l="0" t="0" r="0" b="0"/>
            <wp:docPr id="298126702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26702" name="Picture 1" descr="A close-up of a sig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35634" w14:textId="415C5818" w:rsidR="00D22F4E" w:rsidRDefault="00D22F4E">
      <w:r w:rsidRPr="00D22F4E">
        <w:rPr>
          <w:noProof/>
        </w:rPr>
        <w:drawing>
          <wp:inline distT="0" distB="0" distL="0" distR="0" wp14:anchorId="0EAC5B80" wp14:editId="053EFB9F">
            <wp:extent cx="2006703" cy="196860"/>
            <wp:effectExtent l="0" t="0" r="0" b="0"/>
            <wp:docPr id="855233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2331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22B04" w14:textId="6EDA2AA3" w:rsidR="00EF6EE7" w:rsidRDefault="00EF6EE7">
      <w:r w:rsidRPr="00EF6EE7">
        <w:rPr>
          <w:noProof/>
        </w:rPr>
        <w:drawing>
          <wp:inline distT="0" distB="0" distL="0" distR="0" wp14:anchorId="42A29EA2" wp14:editId="73AC8A96">
            <wp:extent cx="1949550" cy="234962"/>
            <wp:effectExtent l="0" t="0" r="0" b="0"/>
            <wp:docPr id="452361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36177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E1380" w14:textId="48F10808" w:rsidR="00A60B3B" w:rsidRDefault="00A60B3B">
      <w:r w:rsidRPr="00A60B3B">
        <w:rPr>
          <w:noProof/>
        </w:rPr>
        <w:drawing>
          <wp:inline distT="0" distB="0" distL="0" distR="0" wp14:anchorId="61CE05E7" wp14:editId="37C55772">
            <wp:extent cx="1949550" cy="171459"/>
            <wp:effectExtent l="0" t="0" r="0" b="0"/>
            <wp:docPr id="554640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64012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77D4F" w14:textId="2F7513AC" w:rsidR="00EF6EE7" w:rsidRDefault="00EF6EE7">
      <w:r w:rsidRPr="00EF6EE7">
        <w:rPr>
          <w:noProof/>
        </w:rPr>
        <w:drawing>
          <wp:inline distT="0" distB="0" distL="0" distR="0" wp14:anchorId="39806C5A" wp14:editId="5266519F">
            <wp:extent cx="1949550" cy="368319"/>
            <wp:effectExtent l="0" t="0" r="0" b="0"/>
            <wp:docPr id="516149380" name="Picture 1" descr="A close-up of a white box with black wri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149380" name="Picture 1" descr="A close-up of a white box with black writing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EF3A" w14:textId="62C60134" w:rsidR="00EF6EE7" w:rsidRDefault="00EF6EE7">
      <w:r w:rsidRPr="00EF6EE7">
        <w:rPr>
          <w:noProof/>
        </w:rPr>
        <w:drawing>
          <wp:inline distT="0" distB="0" distL="0" distR="0" wp14:anchorId="612914FC" wp14:editId="0016FED6">
            <wp:extent cx="1987652" cy="177809"/>
            <wp:effectExtent l="0" t="0" r="0" b="0"/>
            <wp:docPr id="1822900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90009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DE5A9" w14:textId="153BFBB3" w:rsidR="00A60B3B" w:rsidRDefault="00A60B3B">
      <w:r w:rsidRPr="00A60B3B">
        <w:rPr>
          <w:noProof/>
        </w:rPr>
        <w:drawing>
          <wp:inline distT="0" distB="0" distL="0" distR="0" wp14:anchorId="3933BF65" wp14:editId="11425678">
            <wp:extent cx="1987652" cy="196860"/>
            <wp:effectExtent l="0" t="0" r="0" b="0"/>
            <wp:docPr id="1656964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96430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4126" w14:textId="1FCF1A0A" w:rsidR="00C02324" w:rsidRDefault="00C02324">
      <w:r w:rsidRPr="00C02324">
        <w:rPr>
          <w:noProof/>
        </w:rPr>
        <w:drawing>
          <wp:inline distT="0" distB="0" distL="0" distR="0" wp14:anchorId="6726A242" wp14:editId="502BB9C2">
            <wp:extent cx="1949550" cy="215911"/>
            <wp:effectExtent l="0" t="0" r="0" b="0"/>
            <wp:docPr id="875695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9568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C6D70" w14:textId="4BE40DE2" w:rsidR="00C02324" w:rsidRDefault="00C02324">
      <w:r w:rsidRPr="00C02324">
        <w:rPr>
          <w:noProof/>
        </w:rPr>
        <w:drawing>
          <wp:inline distT="0" distB="0" distL="0" distR="0" wp14:anchorId="06F582B4" wp14:editId="13A3E093">
            <wp:extent cx="1962251" cy="234962"/>
            <wp:effectExtent l="0" t="0" r="0" b="0"/>
            <wp:docPr id="1061807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077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DF85D" w14:textId="406B3108" w:rsidR="00C02324" w:rsidRDefault="00C02324">
      <w:r w:rsidRPr="00C02324">
        <w:rPr>
          <w:noProof/>
        </w:rPr>
        <w:drawing>
          <wp:inline distT="0" distB="0" distL="0" distR="0" wp14:anchorId="6B44D193" wp14:editId="4A28F428">
            <wp:extent cx="1949550" cy="501676"/>
            <wp:effectExtent l="0" t="0" r="0" b="0"/>
            <wp:docPr id="282991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99129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6E1A" w14:textId="64FD15A1" w:rsidR="00C02324" w:rsidRDefault="00C02324">
      <w:r w:rsidRPr="00C02324">
        <w:rPr>
          <w:noProof/>
        </w:rPr>
        <w:drawing>
          <wp:inline distT="0" distB="0" distL="0" distR="0" wp14:anchorId="5C339C00" wp14:editId="42F49606">
            <wp:extent cx="1968601" cy="247663"/>
            <wp:effectExtent l="0" t="0" r="0" b="0"/>
            <wp:docPr id="1938723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7236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3B612" w14:textId="700AAD34" w:rsidR="00C02324" w:rsidRDefault="00134E86">
      <w:r>
        <w:t>Pg.183</w:t>
      </w:r>
    </w:p>
    <w:p w14:paraId="725CDB2C" w14:textId="70E274B1" w:rsidR="00134E86" w:rsidRDefault="00134E86">
      <w:r w:rsidRPr="00134E86">
        <w:rPr>
          <w:noProof/>
        </w:rPr>
        <w:drawing>
          <wp:inline distT="0" distB="0" distL="0" distR="0" wp14:anchorId="3AA38B8F" wp14:editId="2F2DBE19">
            <wp:extent cx="1949550" cy="254013"/>
            <wp:effectExtent l="0" t="0" r="0" b="0"/>
            <wp:docPr id="1750268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6811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6C828" w14:textId="4215AE29" w:rsidR="00134E86" w:rsidRDefault="00134E86">
      <w:r w:rsidRPr="00134E86">
        <w:rPr>
          <w:noProof/>
        </w:rPr>
        <w:drawing>
          <wp:inline distT="0" distB="0" distL="0" distR="0" wp14:anchorId="54C73CFA" wp14:editId="7A7B13BD">
            <wp:extent cx="1924149" cy="425472"/>
            <wp:effectExtent l="0" t="0" r="0" b="0"/>
            <wp:docPr id="1651759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75928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4149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299A7" w14:textId="16C722EB" w:rsidR="00134E86" w:rsidRDefault="00134E86">
      <w:r w:rsidRPr="00134E86">
        <w:rPr>
          <w:noProof/>
        </w:rPr>
        <w:drawing>
          <wp:inline distT="0" distB="0" distL="0" distR="0" wp14:anchorId="70934033" wp14:editId="5C12D285">
            <wp:extent cx="1981302" cy="196860"/>
            <wp:effectExtent l="0" t="0" r="0" b="0"/>
            <wp:docPr id="594832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83212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6AF45" w14:textId="66560D7B" w:rsidR="00134E86" w:rsidRDefault="00EF775F">
      <w:r w:rsidRPr="00EF775F">
        <w:drawing>
          <wp:inline distT="0" distB="0" distL="0" distR="0" wp14:anchorId="0E500D24" wp14:editId="3014CF4F">
            <wp:extent cx="1949550" cy="215911"/>
            <wp:effectExtent l="0" t="0" r="0" b="0"/>
            <wp:docPr id="1280788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78849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4F48" w14:textId="77777777" w:rsidR="00283B33" w:rsidRDefault="00283B33" w:rsidP="00283B33">
      <w:pPr>
        <w:rPr>
          <w:b/>
          <w:bCs/>
        </w:rPr>
      </w:pPr>
    </w:p>
    <w:p w14:paraId="42945A4B" w14:textId="77777777" w:rsidR="00283B33" w:rsidRDefault="00283B33" w:rsidP="00283B33">
      <w:pPr>
        <w:rPr>
          <w:b/>
          <w:bCs/>
        </w:rPr>
      </w:pPr>
      <w:r w:rsidRPr="0089366A">
        <w:rPr>
          <w:b/>
          <w:bCs/>
          <w:noProof/>
        </w:rPr>
        <w:drawing>
          <wp:inline distT="0" distB="0" distL="0" distR="0" wp14:anchorId="4054EF81" wp14:editId="1574F21F">
            <wp:extent cx="2292468" cy="533427"/>
            <wp:effectExtent l="0" t="0" r="0" b="0"/>
            <wp:docPr id="757071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07102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53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8C09E" w14:textId="77777777" w:rsidR="00283B33" w:rsidRDefault="00283B33" w:rsidP="00283B33">
      <w:pPr>
        <w:rPr>
          <w:b/>
          <w:bCs/>
        </w:rPr>
      </w:pPr>
      <w:r w:rsidRPr="0089366A">
        <w:rPr>
          <w:b/>
          <w:bCs/>
          <w:noProof/>
        </w:rPr>
        <w:drawing>
          <wp:inline distT="0" distB="0" distL="0" distR="0" wp14:anchorId="427942F6" wp14:editId="410ABDF2">
            <wp:extent cx="2349621" cy="254013"/>
            <wp:effectExtent l="0" t="0" r="0" b="0"/>
            <wp:docPr id="1781942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94295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25146" w14:textId="77777777" w:rsidR="00283B33" w:rsidRDefault="00283B33" w:rsidP="00283B33">
      <w:pPr>
        <w:rPr>
          <w:b/>
          <w:bCs/>
        </w:rPr>
      </w:pPr>
      <w:r w:rsidRPr="009E41AE">
        <w:rPr>
          <w:b/>
          <w:bCs/>
          <w:noProof/>
        </w:rPr>
        <w:lastRenderedPageBreak/>
        <w:drawing>
          <wp:inline distT="0" distB="0" distL="0" distR="0" wp14:anchorId="5425B9F0" wp14:editId="69535D2A">
            <wp:extent cx="2267067" cy="501676"/>
            <wp:effectExtent l="0" t="0" r="0" b="0"/>
            <wp:docPr id="233987275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987275" name="Picture 1" descr="A close up of a sig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8C784" w14:textId="77777777" w:rsidR="00283B33" w:rsidRDefault="00283B33" w:rsidP="00283B33">
      <w:pPr>
        <w:tabs>
          <w:tab w:val="left" w:pos="3557"/>
        </w:tabs>
        <w:rPr>
          <w:b/>
          <w:bCs/>
        </w:rPr>
      </w:pPr>
    </w:p>
    <w:p w14:paraId="0B7AF749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1638BE">
        <w:rPr>
          <w:b/>
          <w:bCs/>
          <w:noProof/>
        </w:rPr>
        <w:drawing>
          <wp:inline distT="0" distB="0" distL="0" distR="0" wp14:anchorId="2F2AD04B" wp14:editId="1885A3CA">
            <wp:extent cx="2254366" cy="285765"/>
            <wp:effectExtent l="0" t="0" r="0" b="0"/>
            <wp:docPr id="1681487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48755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D6751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1638BE">
        <w:rPr>
          <w:b/>
          <w:bCs/>
          <w:noProof/>
        </w:rPr>
        <w:drawing>
          <wp:inline distT="0" distB="0" distL="0" distR="0" wp14:anchorId="59E94E5A" wp14:editId="666FC7F5">
            <wp:extent cx="2197213" cy="215911"/>
            <wp:effectExtent l="0" t="0" r="0" b="0"/>
            <wp:docPr id="1589063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06380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3FF5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1638BE">
        <w:rPr>
          <w:b/>
          <w:bCs/>
          <w:noProof/>
        </w:rPr>
        <w:drawing>
          <wp:inline distT="0" distB="0" distL="0" distR="0" wp14:anchorId="6956E61B" wp14:editId="45C68D6C">
            <wp:extent cx="2254366" cy="285765"/>
            <wp:effectExtent l="0" t="0" r="0" b="0"/>
            <wp:docPr id="1812113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11354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F4FF5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7664B2">
        <w:rPr>
          <w:b/>
          <w:bCs/>
          <w:noProof/>
        </w:rPr>
        <w:drawing>
          <wp:inline distT="0" distB="0" distL="0" distR="0" wp14:anchorId="6D2C4C7C" wp14:editId="577F3299">
            <wp:extent cx="2248016" cy="215911"/>
            <wp:effectExtent l="0" t="0" r="0" b="0"/>
            <wp:docPr id="896435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4353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B1517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7664B2">
        <w:rPr>
          <w:b/>
          <w:bCs/>
          <w:noProof/>
        </w:rPr>
        <w:drawing>
          <wp:inline distT="0" distB="0" distL="0" distR="0" wp14:anchorId="45C4F3AB" wp14:editId="2FC4CA07">
            <wp:extent cx="2197213" cy="254013"/>
            <wp:effectExtent l="0" t="0" r="0" b="0"/>
            <wp:docPr id="860111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1169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97213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4D7D7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7664B2">
        <w:rPr>
          <w:b/>
          <w:bCs/>
          <w:noProof/>
        </w:rPr>
        <w:drawing>
          <wp:inline distT="0" distB="0" distL="0" distR="0" wp14:anchorId="2B873F64" wp14:editId="7E97B8CA">
            <wp:extent cx="2216264" cy="273064"/>
            <wp:effectExtent l="0" t="0" r="0" b="0"/>
            <wp:docPr id="97852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5243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2DB2" w14:textId="77777777" w:rsidR="00283B33" w:rsidRDefault="00283B33" w:rsidP="00283B33">
      <w:pPr>
        <w:tabs>
          <w:tab w:val="left" w:pos="3557"/>
        </w:tabs>
        <w:rPr>
          <w:b/>
          <w:bCs/>
        </w:rPr>
      </w:pPr>
      <w:r w:rsidRPr="007664B2">
        <w:rPr>
          <w:b/>
          <w:bCs/>
          <w:noProof/>
        </w:rPr>
        <w:drawing>
          <wp:inline distT="0" distB="0" distL="0" distR="0" wp14:anchorId="1D9918F1" wp14:editId="5B54F77C">
            <wp:extent cx="2216264" cy="438173"/>
            <wp:effectExtent l="0" t="0" r="0" b="0"/>
            <wp:docPr id="1151566323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566323" name="Picture 1" descr="A close-up of a sig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482A6" w14:textId="77777777" w:rsidR="00EF775F" w:rsidRDefault="00EF775F"/>
    <w:sectPr w:rsidR="00EF775F">
      <w:footerReference w:type="even" r:id="rId32"/>
      <w:footerReference w:type="default" r:id="rId33"/>
      <w:footerReference w:type="firs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8D376" w14:textId="77777777" w:rsidR="00854801" w:rsidRDefault="00854801" w:rsidP="00D22F4E">
      <w:pPr>
        <w:spacing w:after="0" w:line="240" w:lineRule="auto"/>
      </w:pPr>
      <w:r>
        <w:separator/>
      </w:r>
    </w:p>
  </w:endnote>
  <w:endnote w:type="continuationSeparator" w:id="0">
    <w:p w14:paraId="69A80290" w14:textId="77777777" w:rsidR="00854801" w:rsidRDefault="00854801" w:rsidP="00D22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FA584" w14:textId="78DE208C" w:rsidR="00D22F4E" w:rsidRDefault="00D22F4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C938BEC" wp14:editId="2F916EB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39839690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75C3B6" w14:textId="58E22051" w:rsidR="00D22F4E" w:rsidRPr="00D22F4E" w:rsidRDefault="00D22F4E" w:rsidP="00D22F4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2F4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938BE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7875C3B6" w14:textId="58E22051" w:rsidR="00D22F4E" w:rsidRPr="00D22F4E" w:rsidRDefault="00D22F4E" w:rsidP="00D22F4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2F4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5BDA6" w14:textId="66DE7FA4" w:rsidR="00D22F4E" w:rsidRDefault="00D22F4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0D3AEFE" wp14:editId="183B4B77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31496115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F383E1" w14:textId="49174DD1" w:rsidR="00D22F4E" w:rsidRPr="00D22F4E" w:rsidRDefault="00D22F4E" w:rsidP="00D22F4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2F4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D3AEF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70F383E1" w14:textId="49174DD1" w:rsidR="00D22F4E" w:rsidRPr="00D22F4E" w:rsidRDefault="00D22F4E" w:rsidP="00D22F4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2F4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8FF849" w14:textId="50688F9D" w:rsidR="00D22F4E" w:rsidRDefault="00D22F4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5A59B8" wp14:editId="63F5500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224285578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584ECB" w14:textId="68D3875A" w:rsidR="00D22F4E" w:rsidRPr="00D22F4E" w:rsidRDefault="00D22F4E" w:rsidP="00D22F4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2F4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5A59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A584ECB" w14:textId="68D3875A" w:rsidR="00D22F4E" w:rsidRPr="00D22F4E" w:rsidRDefault="00D22F4E" w:rsidP="00D22F4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2F4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CB035E" w14:textId="77777777" w:rsidR="00854801" w:rsidRDefault="00854801" w:rsidP="00D22F4E">
      <w:pPr>
        <w:spacing w:after="0" w:line="240" w:lineRule="auto"/>
      </w:pPr>
      <w:r>
        <w:separator/>
      </w:r>
    </w:p>
  </w:footnote>
  <w:footnote w:type="continuationSeparator" w:id="0">
    <w:p w14:paraId="08209FF6" w14:textId="77777777" w:rsidR="00854801" w:rsidRDefault="00854801" w:rsidP="00D22F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zAyMTUyNTEzNzdW0lEKTi0uzszPAykwqgUAl+EgMSwAAAA="/>
  </w:docVars>
  <w:rsids>
    <w:rsidRoot w:val="00CD19AD"/>
    <w:rsid w:val="000A658C"/>
    <w:rsid w:val="00134E86"/>
    <w:rsid w:val="00283B33"/>
    <w:rsid w:val="00415E7A"/>
    <w:rsid w:val="00482F8F"/>
    <w:rsid w:val="006D294B"/>
    <w:rsid w:val="007B6F8E"/>
    <w:rsid w:val="00854801"/>
    <w:rsid w:val="008D1D5C"/>
    <w:rsid w:val="00A60B3B"/>
    <w:rsid w:val="00AF3768"/>
    <w:rsid w:val="00B050BE"/>
    <w:rsid w:val="00C02324"/>
    <w:rsid w:val="00CD19AD"/>
    <w:rsid w:val="00D22F4E"/>
    <w:rsid w:val="00D405BA"/>
    <w:rsid w:val="00DB37FC"/>
    <w:rsid w:val="00DD3A83"/>
    <w:rsid w:val="00EF6EE7"/>
    <w:rsid w:val="00EF7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E35E"/>
  <w15:chartTrackingRefBased/>
  <w15:docId w15:val="{B5BFACE4-1389-48D1-9D42-D15700FFE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19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9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19A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19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19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19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19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19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19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19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19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19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19A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19A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19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19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19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19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19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1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19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19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19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19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19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19A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19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19A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19AD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D22F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</Words>
  <Characters>58</Characters>
  <Application>Microsoft Office Word</Application>
  <DocSecurity>0</DocSecurity>
  <Lines>58</Lines>
  <Paragraphs>10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8</cp:revision>
  <dcterms:created xsi:type="dcterms:W3CDTF">2024-07-10T04:44:00Z</dcterms:created>
  <dcterms:modified xsi:type="dcterms:W3CDTF">2024-07-1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556f0002a80f7c7c15fcff4cc7d84577c90cfcacd60feb2ce1557cafe60cd0</vt:lpwstr>
  </property>
  <property fmtid="{D5CDD505-2E9C-101B-9397-08002B2CF9AE}" pid="3" name="ClassificationContentMarkingFooterShapeIds">
    <vt:lpwstr>48f91d8a,43f092ca,378580b3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